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15E43D99" w14:textId="2D680031" w:rsid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9DC14DF" w14:textId="3DB6A30D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Mechanics</w:t>
      </w:r>
    </w:p>
    <w:p w14:paraId="06B5FD73" w14:textId="1B2929B5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49D52A85" w14:textId="5DA0935D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11CCFDA5" w14:textId="0ABB701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6DE3411E" w14:textId="7AA5B4DA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4245FDD4" w14:textId="14228B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1</w:t>
      </w:r>
    </w:p>
    <w:p w14:paraId="12279771" w14:textId="1BE6E52E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2</w:t>
      </w:r>
    </w:p>
    <w:p w14:paraId="13E99355" w14:textId="17CD9EDF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3</w:t>
      </w:r>
    </w:p>
    <w:p w14:paraId="02C5F016" w14:textId="4777F627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Enemy Portal</w:t>
      </w:r>
    </w:p>
    <w:p w14:paraId="2DD2523F" w14:textId="2FF3992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78AA024A" w14:textId="527B2362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Implement Gate</w:t>
      </w:r>
    </w:p>
    <w:p w14:paraId="45C863CF" w14:textId="59B5C9FE" w:rsidR="006A41CC" w:rsidRPr="003F6A6C" w:rsidRDefault="006A41CC" w:rsidP="006A41CC">
      <w:pPr>
        <w:pStyle w:val="ListParagraph"/>
        <w:numPr>
          <w:ilvl w:val="0"/>
          <w:numId w:val="8"/>
        </w:numPr>
        <w:rPr>
          <w:color w:val="FF0000"/>
          <w:lang w:val="en-US"/>
        </w:rPr>
      </w:pPr>
      <w:bookmarkStart w:id="0" w:name="_GoBack"/>
      <w:r w:rsidRPr="003F6A6C">
        <w:rPr>
          <w:color w:val="FF0000"/>
          <w:lang w:val="en-US"/>
        </w:rPr>
        <w:t xml:space="preserve">Implement </w:t>
      </w:r>
      <w:proofErr w:type="spellStart"/>
      <w:r w:rsidRPr="003F6A6C">
        <w:rPr>
          <w:color w:val="FF0000"/>
          <w:lang w:val="en-US"/>
        </w:rPr>
        <w:t>Movalbe</w:t>
      </w:r>
      <w:proofErr w:type="spellEnd"/>
      <w:r w:rsidRPr="003F6A6C">
        <w:rPr>
          <w:color w:val="FF0000"/>
          <w:lang w:val="en-US"/>
        </w:rPr>
        <w:t xml:space="preserve"> Block</w:t>
      </w:r>
    </w:p>
    <w:bookmarkEnd w:id="0"/>
    <w:p w14:paraId="33A9E15A" w14:textId="7F607D66" w:rsidR="006A41CC" w:rsidRPr="006A41CC" w:rsidRDefault="006A41CC" w:rsidP="006A41CC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Osicillating</w:t>
      </w:r>
      <w:proofErr w:type="spellEnd"/>
      <w:r w:rsidRPr="006A41CC">
        <w:rPr>
          <w:lang w:val="en-US"/>
        </w:rPr>
        <w:t xml:space="preserve"> Block</w:t>
      </w:r>
    </w:p>
    <w:p w14:paraId="03459355" w14:textId="77777777" w:rsidR="005E22C4" w:rsidRDefault="005E22C4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ntegrate gamepad</w:t>
      </w:r>
    </w:p>
    <w:p w14:paraId="54CC46F2" w14:textId="5F8834BD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me</w:t>
      </w:r>
      <w:proofErr w:type="spellEnd"/>
    </w:p>
    <w:p w14:paraId="075C0F4E" w14:textId="53AF456E" w:rsidR="00B854B9" w:rsidRDefault="00B854B9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06075F03" w14:textId="3FAD3DBA" w:rsidR="00C51EDA" w:rsidRDefault="00C51EDA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mplement weapon switch</w:t>
      </w:r>
    </w:p>
    <w:p w14:paraId="7425CDCD" w14:textId="426DD345" w:rsidR="00C51EDA" w:rsidRPr="005E22C4" w:rsidRDefault="00C51EDA" w:rsidP="005E22C4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mplement weapon fire</w:t>
      </w:r>
    </w:p>
    <w:p w14:paraId="501CECE3" w14:textId="2FECC0A9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Theme</w:t>
      </w:r>
    </w:p>
    <w:p w14:paraId="28A7D6C2" w14:textId="127D2505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 and to the levels.</w:t>
      </w:r>
    </w:p>
    <w:p w14:paraId="71F8FEE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6601E69D" w14:textId="3537AB1E" w:rsidR="0024608B" w:rsidRP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C18070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1968F379" w14:textId="77777777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pictures</w:t>
      </w:r>
    </w:p>
    <w:p w14:paraId="5DE22922" w14:textId="4C9B7A2E" w:rsidR="006A41CC" w:rsidRDefault="006A41CC" w:rsidP="006A41C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sound.</w:t>
      </w:r>
    </w:p>
    <w:p w14:paraId="570DE73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4B6C292F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0F74C1C0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0D3995C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7533C184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5D93D711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03AB2097" w14:textId="02E63ECB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39220D3F" w14:textId="4BA63695" w:rsidR="00154D52" w:rsidRPr="00154D52" w:rsidRDefault="00154D52" w:rsidP="00154D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0222680E" w14:textId="6029A14D" w:rsidR="006A41CC" w:rsidRP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3280C55F" w14:textId="33FCEE74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Implement second player</w:t>
      </w:r>
    </w:p>
    <w:p w14:paraId="04A2A6FE" w14:textId="3A917399" w:rsidR="005B3B38" w:rsidRPr="005E22C4" w:rsidRDefault="005B3B38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lastRenderedPageBreak/>
        <w:t>Implement Camera for two players</w:t>
      </w:r>
    </w:p>
    <w:p w14:paraId="1A0612E3" w14:textId="7AED6FF4" w:rsidR="00A56F41" w:rsidRPr="005E22C4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799CA2A5" w:rsidR="008C17D8" w:rsidRPr="0001037B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6BDEEB71" w14:textId="77777777" w:rsidR="007F276D" w:rsidRPr="00CA5B4E" w:rsidRDefault="007F276D" w:rsidP="007F276D">
      <w:pPr>
        <w:pStyle w:val="ListParagraph"/>
        <w:rPr>
          <w:lang w:val="en-US"/>
        </w:rPr>
      </w:pPr>
    </w:p>
    <w:p w14:paraId="4A6FD7B0" w14:textId="77777777" w:rsidR="00CA5B4E" w:rsidRPr="002F1B28" w:rsidRDefault="00CA5B4E" w:rsidP="00CA5B4E">
      <w:pPr>
        <w:pStyle w:val="ListParagraph"/>
        <w:rPr>
          <w:color w:val="000000" w:themeColor="text1"/>
          <w:lang w:val="en-US"/>
        </w:rPr>
      </w:pPr>
    </w:p>
    <w:p w14:paraId="42CDF808" w14:textId="77777777" w:rsidR="003721B4" w:rsidRPr="006F73A6" w:rsidRDefault="003721B4" w:rsidP="003721B4">
      <w:pPr>
        <w:pStyle w:val="ListParagraph"/>
        <w:rPr>
          <w:lang w:val="en-US"/>
        </w:rPr>
      </w:pPr>
    </w:p>
    <w:p w14:paraId="7F013E88" w14:textId="77777777" w:rsidR="00B52178" w:rsidRDefault="00B52178" w:rsidP="00B52178">
      <w:pPr>
        <w:pStyle w:val="ListParagraph"/>
        <w:rPr>
          <w:lang w:val="en-US"/>
        </w:rPr>
      </w:pPr>
    </w:p>
    <w:p w14:paraId="3FF5F0EE" w14:textId="77777777" w:rsidR="008A1518" w:rsidRDefault="008A1518" w:rsidP="008A1518">
      <w:pPr>
        <w:pStyle w:val="ListParagraph"/>
        <w:rPr>
          <w:lang w:val="en-US"/>
        </w:rPr>
      </w:pPr>
    </w:p>
    <w:p w14:paraId="2C5B8C68" w14:textId="77777777" w:rsidR="001C1B0A" w:rsidRPr="001C1B0A" w:rsidRDefault="001C1B0A" w:rsidP="001C1B0A">
      <w:pPr>
        <w:ind w:left="360"/>
        <w:rPr>
          <w:lang w:val="en-US"/>
        </w:rPr>
      </w:pPr>
    </w:p>
    <w:p w14:paraId="5923EC01" w14:textId="77777777" w:rsidR="00B268E8" w:rsidRPr="00711E57" w:rsidRDefault="00B268E8" w:rsidP="00B268E8">
      <w:pPr>
        <w:pStyle w:val="ListParagraph"/>
        <w:rPr>
          <w:lang w:val="en-US"/>
        </w:rPr>
      </w:pPr>
    </w:p>
    <w:p w14:paraId="392DE2E9" w14:textId="77777777" w:rsidR="004E5100" w:rsidRPr="004E5100" w:rsidRDefault="004E5100" w:rsidP="004E5100">
      <w:pPr>
        <w:rPr>
          <w:lang w:val="en-US"/>
        </w:rPr>
      </w:pP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K0FALnu3/gtAAAA"/>
  </w:docVars>
  <w:rsids>
    <w:rsidRoot w:val="00837214"/>
    <w:rsid w:val="0001037B"/>
    <w:rsid w:val="000A05B4"/>
    <w:rsid w:val="000A4E91"/>
    <w:rsid w:val="000F355D"/>
    <w:rsid w:val="00154D52"/>
    <w:rsid w:val="001C1B0A"/>
    <w:rsid w:val="0024608B"/>
    <w:rsid w:val="002F1B28"/>
    <w:rsid w:val="003721B4"/>
    <w:rsid w:val="003932B8"/>
    <w:rsid w:val="003F6A6C"/>
    <w:rsid w:val="004E1C62"/>
    <w:rsid w:val="004E5100"/>
    <w:rsid w:val="005B3B38"/>
    <w:rsid w:val="005E22C4"/>
    <w:rsid w:val="00650F94"/>
    <w:rsid w:val="006A0DEC"/>
    <w:rsid w:val="006A41CC"/>
    <w:rsid w:val="006F20B1"/>
    <w:rsid w:val="006F73A6"/>
    <w:rsid w:val="00703A19"/>
    <w:rsid w:val="00711E57"/>
    <w:rsid w:val="007378B3"/>
    <w:rsid w:val="007535C6"/>
    <w:rsid w:val="007E02D5"/>
    <w:rsid w:val="007F276D"/>
    <w:rsid w:val="00816AEA"/>
    <w:rsid w:val="008173F8"/>
    <w:rsid w:val="00837214"/>
    <w:rsid w:val="008A1518"/>
    <w:rsid w:val="008C17D8"/>
    <w:rsid w:val="008D459F"/>
    <w:rsid w:val="009815ED"/>
    <w:rsid w:val="009F74F5"/>
    <w:rsid w:val="00A368FF"/>
    <w:rsid w:val="00A56F41"/>
    <w:rsid w:val="00A94EEE"/>
    <w:rsid w:val="00B268E8"/>
    <w:rsid w:val="00B52178"/>
    <w:rsid w:val="00B854B9"/>
    <w:rsid w:val="00BA7D84"/>
    <w:rsid w:val="00BF47CC"/>
    <w:rsid w:val="00C338C6"/>
    <w:rsid w:val="00C46F0B"/>
    <w:rsid w:val="00C51EDA"/>
    <w:rsid w:val="00CA5B4E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2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47</cp:revision>
  <dcterms:created xsi:type="dcterms:W3CDTF">2020-02-17T19:31:00Z</dcterms:created>
  <dcterms:modified xsi:type="dcterms:W3CDTF">2020-02-21T20:11:00Z</dcterms:modified>
</cp:coreProperties>
</file>